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d Bobr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br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8 East Rosehill Driv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bobr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5902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h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